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EF89E" w14:textId="77777777" w:rsidR="00727B98" w:rsidRPr="00727B98" w:rsidRDefault="00727B98" w:rsidP="00727B9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27B98">
        <w:rPr>
          <w:rFonts w:ascii="Times New Roman" w:hAnsi="Times New Roman" w:cs="Times New Roman"/>
          <w:sz w:val="24"/>
          <w:szCs w:val="24"/>
          <w:lang w:val="en-US"/>
        </w:rPr>
        <w:t>Dear Editor-in-Chief,</w:t>
      </w:r>
    </w:p>
    <w:p w14:paraId="0B5C94B1" w14:textId="1AAF22A6" w:rsidR="00196715" w:rsidRDefault="00727B98" w:rsidP="00727B9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27B98">
        <w:rPr>
          <w:rFonts w:ascii="Times New Roman" w:hAnsi="Times New Roman" w:cs="Times New Roman"/>
          <w:sz w:val="24"/>
          <w:szCs w:val="24"/>
          <w:lang w:val="en-US"/>
        </w:rPr>
        <w:t>We wish to submit an original research article</w:t>
      </w:r>
      <w:r w:rsidR="00C806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27B98">
        <w:rPr>
          <w:rFonts w:ascii="Times New Roman" w:hAnsi="Times New Roman" w:cs="Times New Roman"/>
          <w:sz w:val="24"/>
          <w:szCs w:val="24"/>
          <w:lang w:val="en-US"/>
        </w:rPr>
        <w:t xml:space="preserve">for consideration for publication in the </w:t>
      </w:r>
      <w:proofErr w:type="spellStart"/>
      <w:r w:rsidRPr="00727B98">
        <w:rPr>
          <w:rFonts w:ascii="Times New Roman" w:hAnsi="Times New Roman" w:cs="Times New Roman"/>
          <w:i/>
          <w:sz w:val="24"/>
          <w:szCs w:val="24"/>
        </w:rPr>
        <w:t>Acta</w:t>
      </w:r>
      <w:proofErr w:type="spellEnd"/>
      <w:r w:rsidRPr="00727B9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27B98">
        <w:rPr>
          <w:rFonts w:ascii="Times New Roman" w:hAnsi="Times New Roman" w:cs="Times New Roman"/>
          <w:i/>
          <w:sz w:val="24"/>
          <w:szCs w:val="24"/>
        </w:rPr>
        <w:t>Chimica</w:t>
      </w:r>
      <w:proofErr w:type="spellEnd"/>
      <w:r w:rsidRPr="00727B9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27B98">
        <w:rPr>
          <w:rFonts w:ascii="Times New Roman" w:hAnsi="Times New Roman" w:cs="Times New Roman"/>
          <w:i/>
          <w:sz w:val="24"/>
          <w:szCs w:val="24"/>
        </w:rPr>
        <w:t>Slovenica</w:t>
      </w:r>
      <w:proofErr w:type="spellEnd"/>
      <w:r w:rsidRPr="00727B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B1CF00" w14:textId="7E781E21" w:rsidR="00727B98" w:rsidRDefault="00727B98" w:rsidP="00727B98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727B98">
        <w:rPr>
          <w:rFonts w:ascii="Times New Roman" w:hAnsi="Times New Roman" w:cs="Times New Roman"/>
          <w:sz w:val="24"/>
          <w:szCs w:val="24"/>
          <w:lang w:val="hr-HR"/>
        </w:rPr>
        <w:t xml:space="preserve">Tetraketones are important precursors in the synthesis of various </w:t>
      </w:r>
      <w:r w:rsidR="00C80651">
        <w:rPr>
          <w:rFonts w:ascii="Times New Roman" w:hAnsi="Times New Roman" w:cs="Times New Roman"/>
          <w:sz w:val="24"/>
          <w:szCs w:val="24"/>
          <w:lang w:val="hr-HR"/>
        </w:rPr>
        <w:t xml:space="preserve">molecules, and </w:t>
      </w:r>
      <w:r>
        <w:rPr>
          <w:rFonts w:ascii="Times New Roman" w:hAnsi="Times New Roman" w:cs="Times New Roman"/>
          <w:sz w:val="24"/>
          <w:szCs w:val="24"/>
          <w:lang w:val="hr-HR"/>
        </w:rPr>
        <w:t>are</w:t>
      </w:r>
      <w:r w:rsidRPr="00727B98">
        <w:rPr>
          <w:rFonts w:ascii="Times New Roman" w:hAnsi="Times New Roman" w:cs="Times New Roman"/>
          <w:sz w:val="24"/>
          <w:szCs w:val="24"/>
          <w:lang w:val="hr-HR"/>
        </w:rPr>
        <w:t xml:space="preserve"> being evaluated as prospective medicines in the treatment of inflammatory diseases, bronchiolitis, carcinoma, and autoimmune illnesses</w:t>
      </w:r>
      <w:r w:rsidR="00C80651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432F507E" w14:textId="66156EF7" w:rsidR="00A3324F" w:rsidRDefault="00727B98" w:rsidP="00A3324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We present synthesis of two novel tetraketone derivatives with full structure elucidation, including crystallographic data</w:t>
      </w:r>
      <w:r w:rsidR="00EF084D">
        <w:rPr>
          <w:rFonts w:ascii="Times New Roman" w:hAnsi="Times New Roman" w:cs="Times New Roman"/>
          <w:sz w:val="24"/>
          <w:szCs w:val="24"/>
          <w:lang w:val="hr-HR"/>
        </w:rPr>
        <w:t>, together with comparative theoretical studies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="00A3324F" w:rsidRPr="00A3324F">
        <w:rPr>
          <w:rFonts w:ascii="Times New Roman" w:hAnsi="Times New Roman" w:cs="Times New Roman"/>
          <w:sz w:val="24"/>
          <w:szCs w:val="24"/>
          <w:lang w:val="en-US"/>
        </w:rPr>
        <w:t xml:space="preserve">We hope you will find this manuscript appropriate for publishing in </w:t>
      </w:r>
      <w:bookmarkStart w:id="0" w:name="_Hlk90381878"/>
      <w:proofErr w:type="spellStart"/>
      <w:r w:rsidR="00EF084D" w:rsidRPr="00EF084D">
        <w:rPr>
          <w:rFonts w:ascii="Times New Roman" w:hAnsi="Times New Roman" w:cs="Times New Roman"/>
          <w:i/>
          <w:sz w:val="24"/>
          <w:szCs w:val="24"/>
        </w:rPr>
        <w:t>Acta</w:t>
      </w:r>
      <w:proofErr w:type="spellEnd"/>
      <w:r w:rsidR="00EF084D" w:rsidRPr="00EF084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F084D" w:rsidRPr="00EF084D">
        <w:rPr>
          <w:rFonts w:ascii="Times New Roman" w:hAnsi="Times New Roman" w:cs="Times New Roman"/>
          <w:i/>
          <w:sz w:val="24"/>
          <w:szCs w:val="24"/>
        </w:rPr>
        <w:t>Chimica</w:t>
      </w:r>
      <w:proofErr w:type="spellEnd"/>
      <w:r w:rsidR="00EF084D" w:rsidRPr="00EF084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F084D" w:rsidRPr="00EF084D">
        <w:rPr>
          <w:rFonts w:ascii="Times New Roman" w:hAnsi="Times New Roman" w:cs="Times New Roman"/>
          <w:i/>
          <w:sz w:val="24"/>
          <w:szCs w:val="24"/>
        </w:rPr>
        <w:t>Slovenica</w:t>
      </w:r>
      <w:bookmarkEnd w:id="0"/>
      <w:proofErr w:type="spellEnd"/>
      <w:r w:rsidR="00EF084D" w:rsidRPr="00EF084D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A3324F" w:rsidRPr="00A3324F">
        <w:rPr>
          <w:rFonts w:ascii="Times New Roman" w:hAnsi="Times New Roman" w:cs="Times New Roman"/>
          <w:sz w:val="24"/>
          <w:szCs w:val="24"/>
          <w:lang w:val="en-US"/>
        </w:rPr>
        <w:t xml:space="preserve">because it presents valuable results of </w:t>
      </w:r>
      <w:r w:rsidR="00EF084D">
        <w:rPr>
          <w:rFonts w:ascii="Times New Roman" w:hAnsi="Times New Roman" w:cs="Times New Roman"/>
          <w:sz w:val="24"/>
          <w:szCs w:val="24"/>
          <w:lang w:val="en-US"/>
        </w:rPr>
        <w:t>new synthesized compounds as</w:t>
      </w:r>
      <w:r w:rsidR="00A3324F" w:rsidRPr="00A3324F">
        <w:rPr>
          <w:rFonts w:ascii="Times New Roman" w:hAnsi="Times New Roman" w:cs="Times New Roman"/>
          <w:sz w:val="24"/>
          <w:szCs w:val="24"/>
          <w:lang w:val="en-US"/>
        </w:rPr>
        <w:t xml:space="preserve"> potential candidates for further preclinical and clinical </w:t>
      </w:r>
      <w:r w:rsidR="00EF084D">
        <w:rPr>
          <w:rFonts w:ascii="Times New Roman" w:hAnsi="Times New Roman" w:cs="Times New Roman"/>
          <w:sz w:val="24"/>
          <w:szCs w:val="24"/>
          <w:lang w:val="en-US"/>
        </w:rPr>
        <w:t>evaluation</w:t>
      </w:r>
      <w:r w:rsidR="00A3324F" w:rsidRPr="00A3324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4898963" w14:textId="4B685C01" w:rsidR="00EF084D" w:rsidRDefault="00EF084D" w:rsidP="00A3324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9E5F50" w14:textId="54BBC967" w:rsidR="00EF084D" w:rsidRDefault="00EF084D" w:rsidP="00A3324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incerely,</w:t>
      </w:r>
    </w:p>
    <w:p w14:paraId="432A4531" w14:textId="47AD3B4C" w:rsidR="00EF084D" w:rsidRDefault="00EF084D" w:rsidP="00A3324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BC8ABEC" w14:textId="68FC6594" w:rsidR="00EF084D" w:rsidRPr="00A3324F" w:rsidRDefault="00EF084D" w:rsidP="00A3324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uthors</w:t>
      </w:r>
    </w:p>
    <w:p w14:paraId="502BE56D" w14:textId="092FCDDD" w:rsidR="00727B98" w:rsidRPr="00727B98" w:rsidRDefault="00727B98" w:rsidP="00727B9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27B98" w:rsidRPr="00727B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e0NDYwMTA3N7dU0lEKTi0uzszPAykwrAUAEI403CwAAAA="/>
  </w:docVars>
  <w:rsids>
    <w:rsidRoot w:val="00C8530E"/>
    <w:rsid w:val="00196715"/>
    <w:rsid w:val="00727B98"/>
    <w:rsid w:val="00A3324F"/>
    <w:rsid w:val="00C80651"/>
    <w:rsid w:val="00C8530E"/>
    <w:rsid w:val="00EF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968C0"/>
  <w15:chartTrackingRefBased/>
  <w15:docId w15:val="{CA4DA882-1BCA-437F-B187-43C0DB9ED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12-14T12:27:00Z</dcterms:created>
  <dcterms:modified xsi:type="dcterms:W3CDTF">2021-12-15T10:21:00Z</dcterms:modified>
</cp:coreProperties>
</file>